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C47CE" w:rsidP="005C47CE" w:rsidRDefault="005C47CE" w14:paraId="66D86067" w14:textId="77777777">
      <w:r>
        <w:t>Objectives:</w:t>
      </w:r>
    </w:p>
    <w:p w:rsidR="005C47CE" w:rsidP="005C47CE" w:rsidRDefault="005C47CE" w14:paraId="15F73852" w14:textId="77777777">
      <w:pPr>
        <w:pStyle w:val="ListParagraph"/>
        <w:numPr>
          <w:ilvl w:val="0"/>
          <w:numId w:val="1"/>
        </w:numPr>
      </w:pPr>
      <w:r>
        <w:t>Writing and reading files</w:t>
      </w:r>
    </w:p>
    <w:p w:rsidR="005C47CE" w:rsidP="005C47CE" w:rsidRDefault="005C47CE" w14:paraId="483860A7" w14:textId="77777777">
      <w:pPr>
        <w:pStyle w:val="ListParagraph"/>
        <w:numPr>
          <w:ilvl w:val="0"/>
          <w:numId w:val="1"/>
        </w:numPr>
      </w:pPr>
      <w:r>
        <w:t>Try and catch statement</w:t>
      </w:r>
    </w:p>
    <w:p w:rsidR="005C47CE" w:rsidP="005C47CE" w:rsidRDefault="005C47CE" w14:paraId="0C8D92A6" w14:textId="7E0F1038">
      <w:pPr>
        <w:pStyle w:val="ListParagraph"/>
        <w:numPr>
          <w:ilvl w:val="0"/>
          <w:numId w:val="1"/>
        </w:numPr>
      </w:pPr>
      <w:r>
        <w:t>Intro to GUI Interfaces</w:t>
      </w:r>
    </w:p>
    <w:p w:rsidR="005C47CE" w:rsidP="005C47CE" w:rsidRDefault="005C47CE" w14:paraId="2E3FA4C0" w14:textId="01094A34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0353C8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</w:t>
      </w:r>
      <w:r w:rsidR="00CB47F3">
        <w:rPr>
          <w:b/>
          <w:bCs/>
          <w:color w:val="FF0000"/>
        </w:rPr>
        <w:t>pr</w:t>
      </w:r>
      <w:r w:rsidR="000353C8">
        <w:rPr>
          <w:b/>
          <w:bCs/>
          <w:color w:val="FF0000"/>
        </w:rPr>
        <w:t>int screens</w:t>
      </w:r>
      <w:r w:rsidRPr="000C01BA">
        <w:rPr>
          <w:b/>
          <w:bCs/>
          <w:color w:val="FF0000"/>
        </w:rPr>
        <w:t xml:space="preserve">, each worth </w:t>
      </w:r>
      <w:r w:rsidR="000353C8">
        <w:rPr>
          <w:b/>
          <w:bCs/>
          <w:color w:val="FF0000"/>
        </w:rPr>
        <w:t>25</w:t>
      </w:r>
      <w:r w:rsidRPr="000C01BA">
        <w:rPr>
          <w:b/>
          <w:bCs/>
          <w:color w:val="FF0000"/>
        </w:rPr>
        <w:t>%</w:t>
      </w:r>
    </w:p>
    <w:p w:rsidR="005C47CE" w:rsidRDefault="005C47CE" w14:paraId="58AE2A18" w14:textId="425A49D0"/>
    <w:p w:rsidR="00E053BE" w:rsidRDefault="00E053BE" w14:paraId="1CCE7CC4" w14:textId="06D3499D">
      <w:r w:rsidRPr="00E053BE">
        <w:rPr>
          <w:b/>
          <w:bCs/>
        </w:rPr>
        <w:t>Project #1</w:t>
      </w:r>
      <w:r>
        <w:t xml:space="preserve"> (Based on Chapter 6 Files and Exceptions)</w:t>
      </w:r>
    </w:p>
    <w:p w:rsidR="00E053BE" w:rsidRDefault="000353C8" w14:paraId="72BBC9A0" w14:textId="4E7A731C">
      <w:r w:rsidR="000353C8">
        <w:drawing>
          <wp:inline wp14:editId="2811306B" wp14:anchorId="6BBF2DAA">
            <wp:extent cx="5067298" cy="362513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8cbdad5c876e458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067298" cy="36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3C8" w:rsidP="55FE8323" w:rsidRDefault="000353C8" w14:paraId="4A9ECFA4" w14:textId="3ACFB9F8">
      <w:pPr>
        <w:pStyle w:val="Normal"/>
      </w:pPr>
      <w:r w:rsidR="4748AA0C">
        <w:drawing>
          <wp:inline wp14:editId="0988AB04" wp14:anchorId="588024D1">
            <wp:extent cx="4572000" cy="4448175"/>
            <wp:effectExtent l="0" t="0" r="0" b="0"/>
            <wp:docPr id="10082855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c7d1f750fae49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9DB286E" w:rsidP="55FE8323" w:rsidRDefault="09DB286E" w14:paraId="3E5692AE" w14:textId="5471900D">
      <w:pPr>
        <w:pStyle w:val="Normal"/>
      </w:pPr>
      <w:r w:rsidR="09DB286E">
        <w:rPr/>
        <w:t>def main():</w:t>
      </w:r>
    </w:p>
    <w:p w:rsidR="09DB286E" w:rsidP="55FE8323" w:rsidRDefault="09DB286E" w14:paraId="25887595" w14:textId="15DCB7A1">
      <w:pPr>
        <w:pStyle w:val="Normal"/>
      </w:pPr>
      <w:r w:rsidR="09DB286E">
        <w:rPr/>
        <w:t xml:space="preserve"> </w:t>
      </w:r>
    </w:p>
    <w:p w:rsidR="09DB286E" w:rsidP="55FE8323" w:rsidRDefault="09DB286E" w14:paraId="03E37839" w14:textId="4057A474">
      <w:pPr>
        <w:pStyle w:val="Normal"/>
      </w:pPr>
      <w:r w:rsidR="09DB286E">
        <w:rPr/>
        <w:t>things_file = open ("F:\\CMPR 114\\Week 6\\Code\\things.txt","w")</w:t>
      </w:r>
    </w:p>
    <w:p w:rsidR="09DB286E" w:rsidP="55FE8323" w:rsidRDefault="09DB286E" w14:paraId="6F1B5FAE" w14:textId="5AF2B660">
      <w:pPr>
        <w:pStyle w:val="Normal"/>
      </w:pPr>
      <w:r w:rsidR="09DB286E">
        <w:rPr/>
        <w:t xml:space="preserve"> </w:t>
      </w:r>
    </w:p>
    <w:p w:rsidR="09DB286E" w:rsidP="55FE8323" w:rsidRDefault="09DB286E" w14:paraId="2EF85C01" w14:textId="5CE9437B">
      <w:pPr>
        <w:pStyle w:val="Normal"/>
      </w:pPr>
      <w:r w:rsidR="09DB286E">
        <w:rPr/>
        <w:t>animal = input("Enter the name of an animal: ")</w:t>
      </w:r>
    </w:p>
    <w:p w:rsidR="09DB286E" w:rsidP="55FE8323" w:rsidRDefault="09DB286E" w14:paraId="0B64C837" w14:textId="51FF1B67">
      <w:pPr>
        <w:pStyle w:val="Normal"/>
      </w:pPr>
      <w:r w:rsidR="09DB286E">
        <w:rPr/>
        <w:t>fruit = input("Enter the name of a fruit: ")</w:t>
      </w:r>
    </w:p>
    <w:p w:rsidR="09DB286E" w:rsidP="55FE8323" w:rsidRDefault="09DB286E" w14:paraId="78CB1916" w14:textId="230AB55E">
      <w:pPr>
        <w:pStyle w:val="Normal"/>
      </w:pPr>
      <w:r w:rsidR="09DB286E">
        <w:rPr/>
        <w:t xml:space="preserve">country = input("Enter the name of a country: ") </w:t>
      </w:r>
    </w:p>
    <w:p w:rsidR="09DB286E" w:rsidP="55FE8323" w:rsidRDefault="09DB286E" w14:paraId="278E38B6" w14:textId="24A684DA">
      <w:pPr>
        <w:pStyle w:val="Normal"/>
      </w:pPr>
      <w:r w:rsidR="09DB286E">
        <w:rPr/>
        <w:t xml:space="preserve"> </w:t>
      </w:r>
    </w:p>
    <w:p w:rsidR="09DB286E" w:rsidP="55FE8323" w:rsidRDefault="09DB286E" w14:paraId="5ADDBD41" w14:textId="525FD129">
      <w:pPr>
        <w:pStyle w:val="Normal"/>
      </w:pPr>
      <w:r w:rsidR="09DB286E">
        <w:rPr/>
        <w:t>print(f'Animal: {animal}\nFruit: {fruit}\nCountry: {country}\n-----------------------------\n')</w:t>
      </w:r>
    </w:p>
    <w:p w:rsidR="09DB286E" w:rsidP="55FE8323" w:rsidRDefault="09DB286E" w14:paraId="46C2E93C" w14:textId="22FCED3E">
      <w:pPr>
        <w:pStyle w:val="Normal"/>
      </w:pPr>
      <w:r w:rsidR="09DB286E">
        <w:rPr/>
        <w:t># things_file.write(f'Animal: {animal}\nFruit: {fruit}\nCountry: {country}\n-----------------------------\n')</w:t>
      </w:r>
    </w:p>
    <w:p w:rsidR="09DB286E" w:rsidP="55FE8323" w:rsidRDefault="09DB286E" w14:paraId="47B69295" w14:textId="7C6BA0A6">
      <w:pPr>
        <w:pStyle w:val="Normal"/>
      </w:pPr>
      <w:r w:rsidR="09DB286E">
        <w:rPr/>
        <w:t># things_file.close()</w:t>
      </w:r>
    </w:p>
    <w:p w:rsidR="09DB286E" w:rsidP="55FE8323" w:rsidRDefault="09DB286E" w14:paraId="057E03C2" w14:textId="3BCEC865">
      <w:pPr>
        <w:pStyle w:val="Normal"/>
      </w:pPr>
      <w:r w:rsidR="09DB286E">
        <w:rPr/>
        <w:t xml:space="preserve"> </w:t>
      </w:r>
    </w:p>
    <w:p w:rsidR="09DB286E" w:rsidP="55FE8323" w:rsidRDefault="09DB286E" w14:paraId="38FD6EBB" w14:textId="53E3FA67">
      <w:pPr>
        <w:pStyle w:val="Normal"/>
      </w:pPr>
      <w:r w:rsidR="09DB286E">
        <w:rPr/>
        <w:t># things_file = open('F:\\CMPR 114\\Week 6\\Code\\things.txt','r')</w:t>
      </w:r>
    </w:p>
    <w:p w:rsidR="09DB286E" w:rsidP="55FE8323" w:rsidRDefault="09DB286E" w14:paraId="3A25858F" w14:textId="4BDA757B">
      <w:pPr>
        <w:pStyle w:val="Normal"/>
      </w:pPr>
      <w:r w:rsidR="09DB286E">
        <w:rPr/>
        <w:t># fileContents = things_file.read()</w:t>
      </w:r>
    </w:p>
    <w:p w:rsidR="09DB286E" w:rsidP="55FE8323" w:rsidRDefault="09DB286E" w14:paraId="5C14F92D" w14:textId="2C453691">
      <w:pPr>
        <w:pStyle w:val="Normal"/>
      </w:pPr>
      <w:r w:rsidR="09DB286E">
        <w:rPr/>
        <w:t># things_file.close()</w:t>
      </w:r>
    </w:p>
    <w:p w:rsidR="09DB286E" w:rsidP="55FE8323" w:rsidRDefault="09DB286E" w14:paraId="634B8B16" w14:textId="1A5D72CD">
      <w:pPr>
        <w:pStyle w:val="Normal"/>
      </w:pPr>
    </w:p>
    <w:p w:rsidR="09DB286E" w:rsidP="55FE8323" w:rsidRDefault="09DB286E" w14:paraId="26B1B903" w14:textId="184F3D80">
      <w:pPr>
        <w:pStyle w:val="Normal"/>
      </w:pPr>
      <w:r w:rsidR="09DB286E">
        <w:rPr/>
        <w:t xml:space="preserve"> </w:t>
      </w:r>
    </w:p>
    <w:p w:rsidR="09DB286E" w:rsidP="55FE8323" w:rsidRDefault="09DB286E" w14:paraId="25279785" w14:textId="4647B115">
      <w:pPr>
        <w:pStyle w:val="Normal"/>
      </w:pPr>
      <w:r w:rsidR="09DB286E">
        <w:rPr/>
        <w:t># print(fileContents)</w:t>
      </w:r>
    </w:p>
    <w:p w:rsidR="09DB286E" w:rsidP="55FE8323" w:rsidRDefault="09DB286E" w14:paraId="4236431B" w14:textId="6CD6BDCF">
      <w:pPr>
        <w:pStyle w:val="Normal"/>
      </w:pPr>
      <w:r w:rsidR="09DB286E">
        <w:rPr/>
        <w:t># print('data recorded')</w:t>
      </w:r>
    </w:p>
    <w:p w:rsidR="09DB286E" w:rsidP="55FE8323" w:rsidRDefault="09DB286E" w14:paraId="69686886" w14:textId="211B8252">
      <w:pPr>
        <w:pStyle w:val="Normal"/>
      </w:pPr>
      <w:r w:rsidR="09DB286E">
        <w:rPr/>
        <w:t>main()</w:t>
      </w:r>
    </w:p>
    <w:p w:rsidRPr="000353C8" w:rsidR="000353C8" w:rsidP="000353C8" w:rsidRDefault="000353C8" w14:paraId="483CAC0B" w14:textId="702A285D">
      <w:pPr>
        <w:jc w:val="center"/>
        <w:rPr>
          <w:b/>
          <w:bCs/>
          <w:color w:val="FF0000"/>
        </w:rPr>
      </w:pPr>
      <w:r w:rsidRPr="55FE8323" w:rsidR="000353C8">
        <w:rPr>
          <w:b w:val="1"/>
          <w:bCs w:val="1"/>
          <w:color w:val="FF0000"/>
        </w:rPr>
        <w:t>#1 print screen the output with code below here</w:t>
      </w:r>
    </w:p>
    <w:p w:rsidR="000353C8" w:rsidRDefault="000353C8" w14:paraId="6D7F8BB0" w14:textId="49909195">
      <w:r>
        <w:rPr>
          <w:noProof/>
        </w:rPr>
        <w:drawing>
          <wp:inline distT="0" distB="0" distL="0" distR="0" wp14:anchorId="3183A178" wp14:editId="33DAD861">
            <wp:extent cx="5014395" cy="4801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3C8" w:rsidRDefault="000353C8" w14:paraId="4A2DD426" w14:textId="5B309988"/>
    <w:p w:rsidRPr="000353C8" w:rsidR="000353C8" w:rsidP="000353C8" w:rsidRDefault="000353C8" w14:paraId="0A6BBFFF" w14:textId="46D6E3FC">
      <w:pPr>
        <w:jc w:val="center"/>
        <w:rPr>
          <w:b/>
          <w:bCs/>
          <w:color w:val="FF0000"/>
        </w:rPr>
      </w:pPr>
      <w:r w:rsidRPr="55FE8323" w:rsidR="000353C8">
        <w:rPr>
          <w:b w:val="1"/>
          <w:bCs w:val="1"/>
          <w:color w:val="FF0000"/>
        </w:rPr>
        <w:t>#</w:t>
      </w:r>
      <w:r w:rsidRPr="55FE8323" w:rsidR="000353C8">
        <w:rPr>
          <w:b w:val="1"/>
          <w:bCs w:val="1"/>
          <w:color w:val="FF0000"/>
        </w:rPr>
        <w:t>2</w:t>
      </w:r>
      <w:r w:rsidRPr="55FE8323" w:rsidR="000353C8">
        <w:rPr>
          <w:b w:val="1"/>
          <w:bCs w:val="1"/>
          <w:color w:val="FF0000"/>
        </w:rPr>
        <w:t xml:space="preserve"> print screen the output with code below here</w:t>
      </w:r>
    </w:p>
    <w:p w:rsidR="000353C8" w:rsidP="55FE8323" w:rsidRDefault="000353C8" w14:paraId="4AB27414" w14:textId="3F850852">
      <w:pPr>
        <w:pStyle w:val="Normal"/>
        <w:jc w:val="center"/>
      </w:pPr>
      <w:r w:rsidR="078367B4">
        <w:drawing>
          <wp:inline wp14:editId="11F1EA4F" wp14:anchorId="0AFCA10F">
            <wp:extent cx="4572000" cy="4200525"/>
            <wp:effectExtent l="0" t="0" r="0" b="0"/>
            <wp:docPr id="3055817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188492d79984b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78367B4">
        <w:drawing>
          <wp:inline wp14:editId="456BFEC5" wp14:anchorId="5B09BA68">
            <wp:extent cx="4572000" cy="2447925"/>
            <wp:effectExtent l="0" t="0" r="0" b="0"/>
            <wp:docPr id="13568766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3cf44fa789c4b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3C8" w:rsidP="55FE8323" w:rsidRDefault="000353C8" w14:paraId="31F5A3BC" w14:textId="64374148">
      <w:pPr>
        <w:pStyle w:val="Normal"/>
        <w:jc w:val="center"/>
      </w:pPr>
      <w:r w:rsidR="078367B4">
        <w:rPr/>
        <w:t>def main():</w:t>
      </w:r>
    </w:p>
    <w:p w:rsidR="000353C8" w:rsidP="55FE8323" w:rsidRDefault="000353C8" w14:paraId="1F67ED0B" w14:textId="32D45585">
      <w:pPr>
        <w:pStyle w:val="Normal"/>
        <w:jc w:val="center"/>
      </w:pPr>
      <w:r w:rsidR="078367B4">
        <w:rPr/>
        <w:t xml:space="preserve"> </w:t>
      </w:r>
    </w:p>
    <w:p w:rsidR="000353C8" w:rsidP="55FE8323" w:rsidRDefault="000353C8" w14:paraId="47879B54" w14:textId="24B9DC0A">
      <w:pPr>
        <w:pStyle w:val="Normal"/>
        <w:jc w:val="center"/>
      </w:pPr>
      <w:r w:rsidR="078367B4">
        <w:rPr/>
        <w:t>things_file = open ("F:\\CMPR 114\\Week 6\\Code\\things.txt","w")</w:t>
      </w:r>
    </w:p>
    <w:p w:rsidR="000353C8" w:rsidP="55FE8323" w:rsidRDefault="000353C8" w14:paraId="7A430B51" w14:textId="36855ADC">
      <w:pPr>
        <w:pStyle w:val="Normal"/>
        <w:jc w:val="center"/>
      </w:pPr>
      <w:r w:rsidR="078367B4">
        <w:rPr/>
        <w:t xml:space="preserve"> </w:t>
      </w:r>
    </w:p>
    <w:p w:rsidR="000353C8" w:rsidP="55FE8323" w:rsidRDefault="000353C8" w14:paraId="732B093C" w14:textId="0FF83A87">
      <w:pPr>
        <w:pStyle w:val="Normal"/>
        <w:jc w:val="center"/>
      </w:pPr>
      <w:r w:rsidR="078367B4">
        <w:rPr/>
        <w:t>animal = input("Enter the name of an animal: ")</w:t>
      </w:r>
    </w:p>
    <w:p w:rsidR="000353C8" w:rsidP="55FE8323" w:rsidRDefault="000353C8" w14:paraId="489D5A51" w14:textId="6AD56918">
      <w:pPr>
        <w:pStyle w:val="Normal"/>
        <w:jc w:val="center"/>
      </w:pPr>
      <w:r w:rsidR="078367B4">
        <w:rPr/>
        <w:t>fruit = input("Enter the name of a fruit: ")</w:t>
      </w:r>
    </w:p>
    <w:p w:rsidR="000353C8" w:rsidP="55FE8323" w:rsidRDefault="000353C8" w14:paraId="5E7D6453" w14:textId="19056FDD">
      <w:pPr>
        <w:pStyle w:val="Normal"/>
        <w:jc w:val="center"/>
      </w:pPr>
      <w:r w:rsidR="078367B4">
        <w:rPr/>
        <w:t xml:space="preserve">country = input("Enter the name of a country: ") </w:t>
      </w:r>
    </w:p>
    <w:p w:rsidR="000353C8" w:rsidP="55FE8323" w:rsidRDefault="000353C8" w14:paraId="5313D0D3" w14:textId="5AE6ED6D">
      <w:pPr>
        <w:pStyle w:val="Normal"/>
        <w:jc w:val="center"/>
      </w:pPr>
      <w:r w:rsidR="078367B4">
        <w:rPr/>
        <w:t xml:space="preserve"> </w:t>
      </w:r>
    </w:p>
    <w:p w:rsidR="000353C8" w:rsidP="55FE8323" w:rsidRDefault="000353C8" w14:paraId="3A5FBE07" w14:textId="516ED2CF">
      <w:pPr>
        <w:pStyle w:val="Normal"/>
        <w:jc w:val="center"/>
      </w:pPr>
      <w:r w:rsidR="078367B4">
        <w:rPr/>
        <w:t xml:space="preserve"> </w:t>
      </w:r>
    </w:p>
    <w:p w:rsidR="000353C8" w:rsidP="55FE8323" w:rsidRDefault="000353C8" w14:paraId="2232F568" w14:textId="3EA4D9D0">
      <w:pPr>
        <w:pStyle w:val="Normal"/>
        <w:jc w:val="center"/>
      </w:pPr>
      <w:r w:rsidR="078367B4">
        <w:rPr/>
        <w:t>things_file.write(f'Animal: {animal}\nFruit: {fruit}\nCountry: {country}\n-----------------------------\n')</w:t>
      </w:r>
    </w:p>
    <w:p w:rsidR="000353C8" w:rsidP="55FE8323" w:rsidRDefault="000353C8" w14:paraId="340D4B77" w14:textId="57024DE0">
      <w:pPr>
        <w:pStyle w:val="Normal"/>
        <w:jc w:val="center"/>
      </w:pPr>
      <w:r w:rsidR="078367B4">
        <w:rPr/>
        <w:t>things_file.close()</w:t>
      </w:r>
    </w:p>
    <w:p w:rsidR="000353C8" w:rsidP="55FE8323" w:rsidRDefault="000353C8" w14:paraId="4B3D47E4" w14:textId="50DBED2E">
      <w:pPr>
        <w:pStyle w:val="Normal"/>
        <w:jc w:val="center"/>
      </w:pPr>
      <w:r w:rsidR="078367B4">
        <w:rPr/>
        <w:t xml:space="preserve"> </w:t>
      </w:r>
    </w:p>
    <w:p w:rsidR="000353C8" w:rsidP="55FE8323" w:rsidRDefault="000353C8" w14:paraId="00E83EED" w14:textId="29285700">
      <w:pPr>
        <w:pStyle w:val="Normal"/>
        <w:jc w:val="center"/>
      </w:pPr>
      <w:r w:rsidR="078367B4">
        <w:rPr/>
        <w:t>things_file = open('F:\\CMPR 114\\Week 6\\Code\\things.txt','r')</w:t>
      </w:r>
    </w:p>
    <w:p w:rsidR="000353C8" w:rsidP="55FE8323" w:rsidRDefault="000353C8" w14:paraId="695043E4" w14:textId="6F346322">
      <w:pPr>
        <w:pStyle w:val="Normal"/>
        <w:jc w:val="center"/>
      </w:pPr>
      <w:r w:rsidR="078367B4">
        <w:rPr/>
        <w:t>fileContents = things_file.read()</w:t>
      </w:r>
    </w:p>
    <w:p w:rsidR="000353C8" w:rsidP="55FE8323" w:rsidRDefault="000353C8" w14:paraId="17189999" w14:textId="45C92790">
      <w:pPr>
        <w:pStyle w:val="Normal"/>
        <w:jc w:val="center"/>
      </w:pPr>
      <w:r w:rsidR="078367B4">
        <w:rPr/>
        <w:t>things_file.close()</w:t>
      </w:r>
    </w:p>
    <w:p w:rsidR="000353C8" w:rsidP="55FE8323" w:rsidRDefault="000353C8" w14:paraId="1BBEBC47" w14:textId="373439BB">
      <w:pPr>
        <w:pStyle w:val="Normal"/>
        <w:jc w:val="center"/>
      </w:pPr>
    </w:p>
    <w:p w:rsidR="000353C8" w:rsidP="55FE8323" w:rsidRDefault="000353C8" w14:paraId="7A31CF3D" w14:textId="3897143E">
      <w:pPr>
        <w:pStyle w:val="Normal"/>
        <w:jc w:val="center"/>
      </w:pPr>
      <w:r w:rsidR="078367B4">
        <w:rPr/>
        <w:t xml:space="preserve"> </w:t>
      </w:r>
    </w:p>
    <w:p w:rsidR="000353C8" w:rsidP="55FE8323" w:rsidRDefault="000353C8" w14:paraId="414E7075" w14:textId="2E4FEE3A">
      <w:pPr>
        <w:pStyle w:val="Normal"/>
        <w:jc w:val="center"/>
      </w:pPr>
      <w:r w:rsidR="078367B4">
        <w:rPr/>
        <w:t>print(fileContents)</w:t>
      </w:r>
    </w:p>
    <w:p w:rsidR="000353C8" w:rsidP="55FE8323" w:rsidRDefault="000353C8" w14:paraId="4D69347E" w14:textId="5538E2E7">
      <w:pPr>
        <w:pStyle w:val="Normal"/>
        <w:jc w:val="center"/>
      </w:pPr>
      <w:r w:rsidR="078367B4">
        <w:rPr/>
        <w:t>print('data recorded')</w:t>
      </w:r>
    </w:p>
    <w:p w:rsidR="000353C8" w:rsidP="55FE8323" w:rsidRDefault="000353C8" w14:paraId="3E6C1F49" w14:textId="44290192">
      <w:pPr>
        <w:pStyle w:val="Normal"/>
        <w:jc w:val="center"/>
      </w:pPr>
      <w:r w:rsidR="078367B4">
        <w:rPr/>
        <w:t>main()</w:t>
      </w:r>
    </w:p>
    <w:p w:rsidR="000353C8" w:rsidP="55FE8323" w:rsidRDefault="000353C8" w14:paraId="727EED8A" w14:textId="20242074">
      <w:pPr>
        <w:pStyle w:val="Normal"/>
      </w:pPr>
    </w:p>
    <w:p w:rsidR="000353C8" w:rsidRDefault="000353C8" w14:paraId="003FE8F6" w14:textId="2ED8D7B8"/>
    <w:p w:rsidR="000353C8" w:rsidRDefault="000353C8" w14:paraId="4FD88A15" w14:textId="3CF5064D">
      <w:r>
        <w:rPr>
          <w:noProof/>
        </w:rPr>
        <w:drawing>
          <wp:inline distT="0" distB="0" distL="0" distR="0" wp14:anchorId="36FF0B84" wp14:editId="3A975546">
            <wp:extent cx="4998720" cy="525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158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3C8" w:rsidRDefault="000353C8" w14:paraId="1EFF83F4" w14:textId="4B75E229"/>
    <w:p w:rsidRPr="000353C8" w:rsidR="000353C8" w:rsidP="000353C8" w:rsidRDefault="000353C8" w14:paraId="275F9F27" w14:textId="588458E0">
      <w:pPr>
        <w:jc w:val="center"/>
        <w:rPr>
          <w:b/>
          <w:bCs/>
          <w:color w:val="FF0000"/>
        </w:rPr>
      </w:pPr>
      <w:r w:rsidRPr="55FE8323" w:rsidR="000353C8">
        <w:rPr>
          <w:b w:val="1"/>
          <w:bCs w:val="1"/>
          <w:color w:val="FF0000"/>
        </w:rPr>
        <w:t>#</w:t>
      </w:r>
      <w:r w:rsidRPr="55FE8323" w:rsidR="000353C8">
        <w:rPr>
          <w:b w:val="1"/>
          <w:bCs w:val="1"/>
          <w:color w:val="FF0000"/>
        </w:rPr>
        <w:t>3</w:t>
      </w:r>
      <w:r w:rsidRPr="55FE8323" w:rsidR="000353C8">
        <w:rPr>
          <w:b w:val="1"/>
          <w:bCs w:val="1"/>
          <w:color w:val="FF0000"/>
        </w:rPr>
        <w:t xml:space="preserve"> print screen the output with code below here</w:t>
      </w:r>
    </w:p>
    <w:p w:rsidRPr="00E053BE" w:rsidR="000353C8" w:rsidP="55FE8323" w:rsidRDefault="000353C8" w14:paraId="0472136B" w14:textId="3B17AE42">
      <w:pPr>
        <w:pStyle w:val="Normal"/>
      </w:pPr>
      <w:r w:rsidR="4B2FB593">
        <w:drawing>
          <wp:inline wp14:editId="7D2EF030" wp14:anchorId="29883CCB">
            <wp:extent cx="4572000" cy="3133725"/>
            <wp:effectExtent l="0" t="0" r="0" b="0"/>
            <wp:docPr id="20914747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f02972a3314d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89B8666">
        <w:drawing>
          <wp:inline wp14:editId="0D760BFC" wp14:anchorId="2A5F6EFA">
            <wp:extent cx="4572000" cy="2943225"/>
            <wp:effectExtent l="0" t="0" r="0" b="0"/>
            <wp:docPr id="7830205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b6a3a3705484e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C20" w:rsidRDefault="00387C20" w14:paraId="1DDC875A" w14:textId="10AFA1A4">
      <w:r w:rsidRPr="00E053BE">
        <w:rPr>
          <w:b/>
          <w:bCs/>
        </w:rPr>
        <w:t>Project #</w:t>
      </w:r>
      <w:r w:rsidR="005C70AB">
        <w:rPr>
          <w:b/>
          <w:bCs/>
        </w:rPr>
        <w:t>2</w:t>
      </w:r>
      <w:r w:rsidRPr="00E053BE">
        <w:rPr>
          <w:b/>
          <w:bCs/>
        </w:rPr>
        <w:t xml:space="preserve"> (</w:t>
      </w:r>
      <w:r>
        <w:t xml:space="preserve">Create a </w:t>
      </w:r>
      <w:r w:rsidRPr="00D85119">
        <w:rPr>
          <w:b/>
          <w:bCs/>
        </w:rPr>
        <w:t>GUI</w:t>
      </w:r>
      <w:r>
        <w:t xml:space="preserve"> application for the following below)</w:t>
      </w:r>
    </w:p>
    <w:p w:rsidR="000353C8" w:rsidRDefault="000353C8" w14:paraId="3CD8C973" w14:textId="344EB29E">
      <w:r>
        <w:t xml:space="preserve">Be sure to create a GUI application using </w:t>
      </w:r>
      <w:proofErr w:type="spellStart"/>
      <w:r>
        <w:t>Tkinter</w:t>
      </w:r>
      <w:proofErr w:type="spellEnd"/>
    </w:p>
    <w:p w:rsidR="000353C8" w:rsidRDefault="000353C8" w14:paraId="66512052" w14:textId="08590ED5">
      <w:r>
        <w:rPr>
          <w:noProof/>
        </w:rPr>
        <w:drawing>
          <wp:inline distT="0" distB="0" distL="0" distR="0" wp14:anchorId="5B9AC0C4" wp14:editId="5AE212AB">
            <wp:extent cx="5044877" cy="647756"/>
            <wp:effectExtent l="0" t="0" r="381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3C8" w:rsidRDefault="000353C8" w14:paraId="6FE40553" w14:textId="6C6B7E5E">
      <w:r>
        <w:t>Use the following numbers inside a text file</w:t>
      </w:r>
    </w:p>
    <w:p w:rsidR="000353C8" w:rsidRDefault="000353C8" w14:paraId="72DBDF6C" w14:textId="567B455D">
      <w:r>
        <w:lastRenderedPageBreak/>
        <w:t>100-1000</w:t>
      </w:r>
    </w:p>
    <w:p w:rsidR="000353C8" w:rsidP="000353C8" w:rsidRDefault="000353C8" w14:paraId="5220EFC1" w14:textId="086CB63E">
      <w:pPr>
        <w:spacing w:after="0" w:line="240" w:lineRule="auto"/>
      </w:pPr>
      <w:r>
        <w:t>Example</w:t>
      </w:r>
    </w:p>
    <w:p w:rsidR="000353C8" w:rsidP="000353C8" w:rsidRDefault="000353C8" w14:paraId="4D982A3C" w14:textId="182702CF">
      <w:pPr>
        <w:spacing w:after="0" w:line="240" w:lineRule="auto"/>
      </w:pPr>
      <w:r>
        <w:t>100</w:t>
      </w:r>
    </w:p>
    <w:p w:rsidR="000353C8" w:rsidP="000353C8" w:rsidRDefault="000353C8" w14:paraId="2BA3893B" w14:textId="3325C301">
      <w:pPr>
        <w:spacing w:after="0" w:line="240" w:lineRule="auto"/>
      </w:pPr>
      <w:r>
        <w:t>200</w:t>
      </w:r>
    </w:p>
    <w:p w:rsidR="000353C8" w:rsidP="000353C8" w:rsidRDefault="000353C8" w14:paraId="4AB6D601" w14:textId="3EF70C5F">
      <w:pPr>
        <w:spacing w:after="0" w:line="240" w:lineRule="auto"/>
      </w:pPr>
      <w:r>
        <w:t>300</w:t>
      </w:r>
    </w:p>
    <w:p w:rsidR="00E053BE" w:rsidRDefault="00E053BE" w14:paraId="30348B29" w14:textId="262856E6"/>
    <w:p w:rsidR="000353C8" w:rsidP="000353C8" w:rsidRDefault="000353C8" w14:paraId="685268FB" w14:textId="1595434A">
      <w:pPr>
        <w:jc w:val="center"/>
        <w:rPr>
          <w:b/>
          <w:bCs/>
          <w:color w:val="FF0000"/>
        </w:rPr>
      </w:pPr>
      <w:r w:rsidRPr="55FE8323" w:rsidR="000353C8">
        <w:rPr>
          <w:b w:val="1"/>
          <w:bCs w:val="1"/>
          <w:color w:val="FF0000"/>
        </w:rPr>
        <w:t>#</w:t>
      </w:r>
      <w:r w:rsidRPr="55FE8323" w:rsidR="000353C8">
        <w:rPr>
          <w:b w:val="1"/>
          <w:bCs w:val="1"/>
          <w:color w:val="FF0000"/>
        </w:rPr>
        <w:t>4</w:t>
      </w:r>
      <w:r w:rsidRPr="55FE8323" w:rsidR="000353C8">
        <w:rPr>
          <w:b w:val="1"/>
          <w:bCs w:val="1"/>
          <w:color w:val="FF0000"/>
        </w:rPr>
        <w:t xml:space="preserve"> print screen the output with code below here</w:t>
      </w:r>
    </w:p>
    <w:p w:rsidR="000353C8" w:rsidP="55FE8323" w:rsidRDefault="000353C8" w14:paraId="1A433704" w14:textId="440BCAA7">
      <w:pPr>
        <w:pStyle w:val="Normal"/>
        <w:jc w:val="center"/>
      </w:pPr>
      <w:r w:rsidR="054A1F62">
        <w:drawing>
          <wp:inline wp14:editId="70A2BD55" wp14:anchorId="4952195D">
            <wp:extent cx="4572000" cy="1085850"/>
            <wp:effectExtent l="0" t="0" r="0" b="0"/>
            <wp:docPr id="17726442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2f2078e03b425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3C8" w:rsidP="55FE8323" w:rsidRDefault="000353C8" w14:paraId="314C3483" w14:textId="5036810E">
      <w:pPr>
        <w:pStyle w:val="Normal"/>
        <w:jc w:val="center"/>
      </w:pPr>
      <w:r w:rsidR="2D513DF9">
        <w:drawing>
          <wp:inline wp14:editId="034FAD0A" wp14:anchorId="6D7EC52F">
            <wp:extent cx="4572000" cy="3476625"/>
            <wp:effectExtent l="0" t="0" r="0" b="0"/>
            <wp:docPr id="19856313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937e531f65c42d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D513DF9">
        <w:drawing>
          <wp:inline wp14:editId="015D3AEB" wp14:anchorId="3B23F6D3">
            <wp:extent cx="4572000" cy="3581400"/>
            <wp:effectExtent l="0" t="0" r="0" b="0"/>
            <wp:docPr id="3733082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7d30099ad146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D513DF9" w:rsidP="55FE8323" w:rsidRDefault="2D513DF9" w14:paraId="5934380E" w14:textId="6E5BC5DD">
      <w:pPr>
        <w:pStyle w:val="Normal"/>
        <w:jc w:val="center"/>
      </w:pPr>
      <w:r w:rsidR="2D513DF9">
        <w:rPr/>
        <w:t>total = 0</w:t>
      </w:r>
    </w:p>
    <w:p w:rsidR="2D513DF9" w:rsidP="55FE8323" w:rsidRDefault="2D513DF9" w14:paraId="15C4C675" w14:textId="6CC46DF7">
      <w:pPr>
        <w:pStyle w:val="Normal"/>
        <w:jc w:val="center"/>
      </w:pPr>
      <w:r w:rsidR="2D513DF9">
        <w:rPr/>
        <w:t>with open('F:\\CMPR 114\\Week 6\\Code\\nums.txt', 'r') as f:</w:t>
      </w:r>
    </w:p>
    <w:p w:rsidR="2D513DF9" w:rsidP="55FE8323" w:rsidRDefault="2D513DF9" w14:paraId="69657F3B" w14:textId="34C0C661">
      <w:pPr>
        <w:pStyle w:val="Normal"/>
        <w:jc w:val="center"/>
      </w:pPr>
      <w:r w:rsidR="2D513DF9">
        <w:rPr/>
        <w:t xml:space="preserve">    for line in f:</w:t>
      </w:r>
    </w:p>
    <w:p w:rsidR="2D513DF9" w:rsidP="55FE8323" w:rsidRDefault="2D513DF9" w14:paraId="093045C0" w14:textId="22DE3CC6">
      <w:pPr>
        <w:pStyle w:val="Normal"/>
        <w:jc w:val="center"/>
      </w:pPr>
      <w:r w:rsidR="2D513DF9">
        <w:rPr/>
        <w:t xml:space="preserve">        try:</w:t>
      </w:r>
    </w:p>
    <w:p w:rsidR="2D513DF9" w:rsidP="55FE8323" w:rsidRDefault="2D513DF9" w14:paraId="2ACAB55A" w14:textId="02BC0BEC">
      <w:pPr>
        <w:pStyle w:val="Normal"/>
        <w:jc w:val="center"/>
      </w:pPr>
      <w:r w:rsidR="2D513DF9">
        <w:rPr/>
        <w:t xml:space="preserve">            total += int(line)</w:t>
      </w:r>
    </w:p>
    <w:p w:rsidR="2D513DF9" w:rsidP="55FE8323" w:rsidRDefault="2D513DF9" w14:paraId="7DC407B8" w14:textId="00745221">
      <w:pPr>
        <w:pStyle w:val="Normal"/>
        <w:jc w:val="center"/>
      </w:pPr>
      <w:r w:rsidR="2D513DF9">
        <w:rPr/>
        <w:t xml:space="preserve">        except Exception as error:</w:t>
      </w:r>
    </w:p>
    <w:p w:rsidR="2D513DF9" w:rsidP="55FE8323" w:rsidRDefault="2D513DF9" w14:paraId="621BF065" w14:textId="48AE14A5">
      <w:pPr>
        <w:pStyle w:val="Normal"/>
        <w:jc w:val="center"/>
      </w:pPr>
      <w:r w:rsidR="2D513DF9">
        <w:rPr/>
        <w:t xml:space="preserve">            print()</w:t>
      </w:r>
    </w:p>
    <w:p w:rsidR="2D513DF9" w:rsidP="55FE8323" w:rsidRDefault="2D513DF9" w14:paraId="5671400B" w14:textId="5156EA4E">
      <w:pPr>
        <w:pStyle w:val="Normal"/>
        <w:jc w:val="center"/>
      </w:pPr>
      <w:r w:rsidR="2D513DF9">
        <w:rPr/>
        <w:t>with open("F:\\CMPR 114\\Week 6\\Code\\nums.txt","a") as f:</w:t>
      </w:r>
    </w:p>
    <w:p w:rsidR="2D513DF9" w:rsidP="55FE8323" w:rsidRDefault="2D513DF9" w14:paraId="457F5096" w14:textId="291A8581">
      <w:pPr>
        <w:pStyle w:val="Normal"/>
        <w:jc w:val="center"/>
      </w:pPr>
      <w:r w:rsidR="2D513DF9">
        <w:rPr/>
        <w:t xml:space="preserve">    f.write(f'\nTotal: {total}')</w:t>
      </w:r>
    </w:p>
    <w:p w:rsidR="2D513DF9" w:rsidP="55FE8323" w:rsidRDefault="2D513DF9" w14:paraId="15A7320E" w14:textId="37982913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6705AFF7" w14:textId="48638CFD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2B38EACC" w14:textId="1E624CB9">
      <w:pPr>
        <w:pStyle w:val="Normal"/>
        <w:jc w:val="center"/>
      </w:pPr>
      <w:r w:rsidR="2D513DF9">
        <w:rPr/>
        <w:t>nums_file = open('F:\\CMPR 114\\Week 6\\Code\\nums.txt','r')</w:t>
      </w:r>
    </w:p>
    <w:p w:rsidR="2D513DF9" w:rsidP="55FE8323" w:rsidRDefault="2D513DF9" w14:paraId="48973C03" w14:textId="2DCF9E90">
      <w:pPr>
        <w:pStyle w:val="Normal"/>
        <w:jc w:val="center"/>
      </w:pPr>
      <w:r w:rsidR="2D513DF9">
        <w:rPr/>
        <w:t>fileContents = nums_file.read()</w:t>
      </w:r>
    </w:p>
    <w:p w:rsidR="2D513DF9" w:rsidP="55FE8323" w:rsidRDefault="2D513DF9" w14:paraId="7BE27797" w14:textId="48EA693A">
      <w:pPr>
        <w:pStyle w:val="Normal"/>
        <w:jc w:val="center"/>
      </w:pPr>
      <w:r w:rsidR="2D513DF9">
        <w:rPr/>
        <w:t>nums_file.close()</w:t>
      </w:r>
    </w:p>
    <w:p w:rsidR="2D513DF9" w:rsidP="55FE8323" w:rsidRDefault="2D513DF9" w14:paraId="316CD435" w14:textId="63BD17BD">
      <w:pPr>
        <w:pStyle w:val="Normal"/>
        <w:jc w:val="center"/>
      </w:pPr>
      <w:r w:rsidR="2D513DF9">
        <w:rPr/>
        <w:t>print(fileContents)</w:t>
      </w:r>
    </w:p>
    <w:p w:rsidR="2D513DF9" w:rsidP="55FE8323" w:rsidRDefault="2D513DF9" w14:paraId="6042EB7B" w14:textId="276240AB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709FCA06" w14:textId="5C492049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2BFD987F" w14:textId="4455E8A4">
      <w:pPr>
        <w:pStyle w:val="Normal"/>
        <w:jc w:val="center"/>
      </w:pPr>
      <w:r w:rsidR="2D513DF9">
        <w:rPr/>
        <w:t>from tkinter import *</w:t>
      </w:r>
    </w:p>
    <w:p w:rsidR="2D513DF9" w:rsidP="55FE8323" w:rsidRDefault="2D513DF9" w14:paraId="24179A0B" w14:textId="53744AFF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2F0B30E9" w14:textId="02EFE5AF">
      <w:pPr>
        <w:pStyle w:val="Normal"/>
        <w:jc w:val="center"/>
      </w:pPr>
      <w:r w:rsidR="2D513DF9">
        <w:rPr/>
        <w:t>def show_entry_fields():</w:t>
      </w:r>
    </w:p>
    <w:p w:rsidR="2D513DF9" w:rsidP="55FE8323" w:rsidRDefault="2D513DF9" w14:paraId="2DFE504D" w14:textId="6BBB3E1B">
      <w:pPr>
        <w:pStyle w:val="Normal"/>
        <w:jc w:val="center"/>
      </w:pPr>
      <w:r w:rsidR="2D513DF9">
        <w:rPr/>
        <w:t xml:space="preserve">     file_label['text'] = str(fileContents)</w:t>
      </w:r>
    </w:p>
    <w:p w:rsidR="2D513DF9" w:rsidP="55FE8323" w:rsidRDefault="2D513DF9" w14:paraId="41D812DD" w14:textId="6A5229DF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1E215B75" w14:textId="32F0CADB">
      <w:pPr>
        <w:pStyle w:val="Normal"/>
        <w:jc w:val="center"/>
      </w:pPr>
      <w:r w:rsidR="2D513DF9">
        <w:rPr/>
        <w:t>master = Tk()</w:t>
      </w:r>
    </w:p>
    <w:p w:rsidR="2D513DF9" w:rsidP="55FE8323" w:rsidRDefault="2D513DF9" w14:paraId="52AEA4EB" w14:textId="485C8270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16A7A90E" w14:textId="77032754">
      <w:pPr>
        <w:pStyle w:val="Normal"/>
        <w:jc w:val="center"/>
      </w:pPr>
      <w:r w:rsidR="2D513DF9">
        <w:rPr/>
        <w:t>Label(master).grid(row = 0)</w:t>
      </w:r>
    </w:p>
    <w:p w:rsidR="2D513DF9" w:rsidP="55FE8323" w:rsidRDefault="2D513DF9" w14:paraId="1375B4D4" w14:textId="5CCF3290">
      <w:pPr>
        <w:pStyle w:val="Normal"/>
        <w:jc w:val="center"/>
      </w:pPr>
      <w:r w:rsidR="2D513DF9">
        <w:rPr/>
        <w:t>file_label = Label(master)</w:t>
      </w:r>
    </w:p>
    <w:p w:rsidR="2D513DF9" w:rsidP="55FE8323" w:rsidRDefault="2D513DF9" w14:paraId="7A4DFA32" w14:textId="25DD4F5C">
      <w:pPr>
        <w:pStyle w:val="Normal"/>
        <w:jc w:val="center"/>
      </w:pPr>
      <w:r w:rsidR="2D513DF9">
        <w:rPr/>
        <w:t>file_label.grid(row = 0, column = 2)</w:t>
      </w:r>
    </w:p>
    <w:p w:rsidR="2D513DF9" w:rsidP="55FE8323" w:rsidRDefault="2D513DF9" w14:paraId="407CFDF3" w14:textId="7946E05B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4B1BAC08" w14:textId="6DE80AA6">
      <w:pPr>
        <w:pStyle w:val="Normal"/>
        <w:jc w:val="center"/>
      </w:pPr>
      <w:r w:rsidR="2D513DF9">
        <w:rPr/>
        <w:t>Button(master, text = 'Quit', command = master.quit).grid(row = 0, column = 0)</w:t>
      </w:r>
    </w:p>
    <w:p w:rsidR="2D513DF9" w:rsidP="55FE8323" w:rsidRDefault="2D513DF9" w14:paraId="3AE58E2A" w14:textId="3B03B05C">
      <w:pPr>
        <w:pStyle w:val="Normal"/>
        <w:jc w:val="center"/>
      </w:pPr>
      <w:r w:rsidR="2D513DF9">
        <w:rPr/>
        <w:t>Button(master, text = 'Show', command = show_entry_fields).grid(row = 0, column = 1)</w:t>
      </w:r>
    </w:p>
    <w:p w:rsidR="2D513DF9" w:rsidP="55FE8323" w:rsidRDefault="2D513DF9" w14:paraId="0E5924CA" w14:textId="1127E2AC">
      <w:pPr>
        <w:pStyle w:val="Normal"/>
        <w:jc w:val="center"/>
      </w:pPr>
      <w:r w:rsidR="2D513DF9">
        <w:rPr/>
        <w:t xml:space="preserve"> </w:t>
      </w:r>
    </w:p>
    <w:p w:rsidR="2D513DF9" w:rsidP="55FE8323" w:rsidRDefault="2D513DF9" w14:paraId="00B0E6AF" w14:textId="70EE21BC">
      <w:pPr>
        <w:pStyle w:val="Normal"/>
        <w:jc w:val="center"/>
      </w:pPr>
      <w:r w:rsidR="2D513DF9">
        <w:rPr/>
        <w:t>mainloop()</w:t>
      </w:r>
    </w:p>
    <w:p w:rsidRPr="000353C8" w:rsidR="000353C8" w:rsidP="000353C8" w:rsidRDefault="000353C8" w14:paraId="08A1B073" w14:textId="6038537C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6 homework</w:t>
      </w:r>
    </w:p>
    <w:p w:rsidR="00E053BE" w:rsidRDefault="00E053BE" w14:paraId="18CC27B1" w14:textId="77777777"/>
    <w:sectPr w:rsidR="00E053BE">
      <w:headerReference w:type="default" r:id="rId11"/>
      <w:foot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4246C" w:rsidP="00F65056" w:rsidRDefault="00B4246C" w14:paraId="041DCF0F" w14:textId="77777777">
      <w:pPr>
        <w:spacing w:after="0" w:line="240" w:lineRule="auto"/>
      </w:pPr>
      <w:r>
        <w:separator/>
      </w:r>
    </w:p>
  </w:endnote>
  <w:endnote w:type="continuationSeparator" w:id="0">
    <w:p w:rsidR="00B4246C" w:rsidP="00F65056" w:rsidRDefault="00B4246C" w14:paraId="584E698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2050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652" w:rsidRDefault="004B0652" w14:paraId="5638FC49" w14:textId="62C61B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B0652" w:rsidRDefault="004B0652" w14:paraId="3E6E12B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4246C" w:rsidP="00F65056" w:rsidRDefault="00B4246C" w14:paraId="7D0F046E" w14:textId="77777777">
      <w:pPr>
        <w:spacing w:after="0" w:line="240" w:lineRule="auto"/>
      </w:pPr>
      <w:r>
        <w:separator/>
      </w:r>
    </w:p>
  </w:footnote>
  <w:footnote w:type="continuationSeparator" w:id="0">
    <w:p w:rsidR="00B4246C" w:rsidP="00F65056" w:rsidRDefault="00B4246C" w14:paraId="1814AB4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65056" w:rsidRDefault="00F65056" w14:paraId="3ABFFBD3" w14:textId="492A4B71">
    <w:pPr>
      <w:pStyle w:val="Header"/>
    </w:pPr>
    <w:r>
      <w:t>Santa Ana College</w:t>
    </w:r>
  </w:p>
  <w:p w:rsidR="00F65056" w:rsidRDefault="00F65056" w14:paraId="769D0377" w14:textId="33859C5B">
    <w:pPr>
      <w:pStyle w:val="Header"/>
    </w:pPr>
    <w:r>
      <w:t>CMPR114</w:t>
    </w:r>
  </w:p>
  <w:p w:rsidR="00F65056" w:rsidRDefault="00F65056" w14:paraId="27CC18B7" w14:textId="45831F14">
    <w:pPr>
      <w:pStyle w:val="Header"/>
    </w:pPr>
    <w:r w:rsidRPr="00F65056">
      <w:t>m6 homework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20389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UxM7Q0MjM3MDFS0lEKTi0uzszPAykwrAUAy2M1IiwAAAA="/>
  </w:docVars>
  <w:rsids>
    <w:rsidRoot w:val="00057238"/>
    <w:rsid w:val="000353C8"/>
    <w:rsid w:val="00057238"/>
    <w:rsid w:val="00162C4B"/>
    <w:rsid w:val="001C21D1"/>
    <w:rsid w:val="00245857"/>
    <w:rsid w:val="00387C20"/>
    <w:rsid w:val="004B0652"/>
    <w:rsid w:val="005C47CE"/>
    <w:rsid w:val="005C70AB"/>
    <w:rsid w:val="00647A61"/>
    <w:rsid w:val="00960C35"/>
    <w:rsid w:val="00AA2E18"/>
    <w:rsid w:val="00B4246C"/>
    <w:rsid w:val="00C82420"/>
    <w:rsid w:val="00CB47F3"/>
    <w:rsid w:val="00D85119"/>
    <w:rsid w:val="00E053BE"/>
    <w:rsid w:val="00F23B19"/>
    <w:rsid w:val="00F65056"/>
    <w:rsid w:val="054A1F62"/>
    <w:rsid w:val="078367B4"/>
    <w:rsid w:val="09DB286E"/>
    <w:rsid w:val="14918C5A"/>
    <w:rsid w:val="199FD13F"/>
    <w:rsid w:val="1CAB015F"/>
    <w:rsid w:val="289B8666"/>
    <w:rsid w:val="2D513DF9"/>
    <w:rsid w:val="335B064F"/>
    <w:rsid w:val="37C67EF0"/>
    <w:rsid w:val="45598F78"/>
    <w:rsid w:val="4748AA0C"/>
    <w:rsid w:val="4B2FB593"/>
    <w:rsid w:val="51DA42AB"/>
    <w:rsid w:val="55FE8323"/>
    <w:rsid w:val="5B162C7F"/>
    <w:rsid w:val="693A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4C02C"/>
  <w15:chartTrackingRefBased/>
  <w15:docId w15:val="{982FD8DF-4E09-4EE2-A46A-53489CE7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C47C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65056"/>
  </w:style>
  <w:style w:type="paragraph" w:styleId="Footer">
    <w:name w:val="footer"/>
    <w:basedOn w:val="Normal"/>
    <w:link w:val="Foot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65056"/>
  </w:style>
  <w:style w:type="paragraph" w:styleId="ListParagraph">
    <w:name w:val="List Paragraph"/>
    <w:basedOn w:val="Normal"/>
    <w:uiPriority w:val="34"/>
    <w:qFormat/>
    <w:rsid w:val="005C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footer" Target="footer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image" Target="media/image4.tmp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theme" Target="theme/theme1.xml" Id="rId14" /><Relationship Type="http://schemas.openxmlformats.org/officeDocument/2006/relationships/image" Target="/media/image5.png" Id="R8cbdad5c876e4582" /><Relationship Type="http://schemas.openxmlformats.org/officeDocument/2006/relationships/image" Target="/media/image6.png" Id="R5c7d1f750fae495a" /><Relationship Type="http://schemas.openxmlformats.org/officeDocument/2006/relationships/image" Target="/media/image7.png" Id="R2188492d79984ba5" /><Relationship Type="http://schemas.openxmlformats.org/officeDocument/2006/relationships/image" Target="/media/image8.png" Id="Re3cf44fa789c4b19" /><Relationship Type="http://schemas.openxmlformats.org/officeDocument/2006/relationships/image" Target="/media/image9.png" Id="R47f02972a3314dcd" /><Relationship Type="http://schemas.openxmlformats.org/officeDocument/2006/relationships/image" Target="/media/imagea.png" Id="R4b6a3a3705484e80" /><Relationship Type="http://schemas.openxmlformats.org/officeDocument/2006/relationships/image" Target="/media/imageb.png" Id="Rba2f2078e03b4252" /><Relationship Type="http://schemas.openxmlformats.org/officeDocument/2006/relationships/image" Target="/media/imagec.png" Id="R2937e531f65c42d5" /><Relationship Type="http://schemas.openxmlformats.org/officeDocument/2006/relationships/image" Target="/media/imaged.png" Id="R477d30099ad1460d" /><Relationship Type="http://schemas.openxmlformats.org/officeDocument/2006/relationships/glossaryDocument" Target="glossary/document.xml" Id="Rd3847559e2dc48e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3adeb-ad2e-4fe4-b534-60b19369d0a1}"/>
      </w:docPartPr>
      <w:docPartBody>
        <w:p w14:paraId="2B31D00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18</revision>
  <dcterms:created xsi:type="dcterms:W3CDTF">2022-09-23T00:42:00.0000000Z</dcterms:created>
  <dcterms:modified xsi:type="dcterms:W3CDTF">2022-10-03T04:46:19.7264389Z</dcterms:modified>
</coreProperties>
</file>